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7c84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beaf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12:28:04Z</dcterms:created>
  <dcterms:modified xsi:type="dcterms:W3CDTF">2021-12-22T12:28:04Z</dcterms:modified>
</cp:coreProperties>
</file>